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เคยไปไหม เข้าใจว่า 9 ชั้น ต่อเป็น 11</w:t>
      </w:r>
    </w:p>
    <w:p>
      <w:pPr>
        <w:pStyle w:val="BodyText"/>
      </w:pPr>
      <w:r>
        <w:t xml:space="preserve">(คุณปวีณา) สวัสดีค่ะ ต้อนรับคุณผู้เข้าสู จากศูนย์บริหารสถานการณ์โควิด-19 จากทำเนียบรัฐบาลนะคะ การแถลงข่าวในวันนี้ค่ะ นอกจากประเด็นเรื่องของไวรัส มาตรการต่าง ๆ ก่อนที่เราจะเข้าสู่ระยะผ่อนคลายระยะที่ 5 เรื่องของ Platform และ Application ไทยชนะ ว่าจะเข้ามาเป็นส่วนอย่างไร ให้ชีวิต New Normal ของเรานั้นง่ายยิ่งขึ้นควบคู่กับความปลอดภัย ซึ่งวันนี้ก็มีผู้ตรวจราชการกระทรวงดิจิทัลเพื่อเศรษฐกิจและสังคม แต่ลำดับแรกขออนุญาตเรียนเชิญท่านโฆษก ศบค. ท่านนายแพทย์ ทวีศิลป์ วิษณุโยธิน สรุปประเด็นการแถลงข่าวในวันนี้เรียนเชิญค่ะ</w:t>
      </w:r>
    </w:p>
    <w:p>
      <w:pPr>
        <w:pStyle w:val="BodyText"/>
      </w:pPr>
      <w:r>
        <w:t xml:space="preserve">(นายแพทย์ ทวีศิลป์) ครับ สวัสดีครับพี่น้องประชาชนครับ ผมนายแพทย์ ทวีศิลป์ วิษณุโยธิน มารายงานตัวกับท่านผู้ชมเช่นเคย กับเรื่องของการรายงานสถานการณ์การติดเชื้อไวรัสโคโรนา 2019 ใส่ไว้นะครับเรื่องของหน้ากากผ้า หน้ากากอนามัยจะได้ปลอดภัย ปลอดเชื้อ แล้วก็ยืนยันนะครับทั่วโลก ไปที่ประเทศไหนที่ไม่ใช้มาตรการ เริ่มหันมาใช้กันเป็นส่วนใหญ่แล้ว เพื่อที่จะป้องกันการติดเชื้อนะครับ ซึ่งตอนนี้น่ากลัวมาก ๆ ครับ เพราะตอนนี้รายงานสถานการณ์ต่างประเทศนี่กำลังจะขึ้นมาทั่วโลกแตะ 10 ล้าน ภายในไม่กี่วันนี้แล้ว ครับ วันนี้เริ่มด้วยการรายงานสถานการณ์ วันนี้มีติดเชื้อใหม่ 4 ราย แต่ทั้ง 4 รายยังคงอยู่ที่สถานที่กักกันที่รัฐจัดให้ทั้งสิ้นนะครับ ทำให้ตัวเลขของการติดเชื้อภายในประเทศ ยังคงที่ 0 รายนะครับ แล้วก็ติดต่อต่อเนื่องกันเป็นวันที่ 32 นะครับ ถ้าไม่รวม 4 รายนี้ แต่ 4 รายนี้ ก็เป็นคนไทยที่เราต้องรวมเข้ามาเป็นตัวเลข ณ ตอนนี้ 3,162 รายนะครับ ในสถานที่กักกันที่รัฐจัดหาให้นะครับ แล้วก็หายป่วยเพิ่มขึ้นอีก 2 ราย เป็น 3,040 ราย เสียชีวิตไม่เพิ่มขึ้น ยังคงเดิมที่ 58 ครับ ตัวเลขนี้ยังคงเดิมอยู่ แล้วก็นอนรักษาตัวที่โรงพยาบาลรวมแล้วตอนนี้ 64 ครับ ไปดูครับ 4 รายที่ว่านี้มาจากไหนบ้าง2 รายแรกมีอาการทั้งคู่ เป็นหญิงอายุ 22 และ 21 ปี กลับมาจากประเทศซูดานมาถึงไทยวันที่ 24 มิถุนายน เข้าพักที่ State Quarantine จังหวัดสมุทรปราการ ตรวจหาเชื้อวันที่ 24 เลย ผลพบว่าพบเชื้อ แล้วก็รายแรกนี่มีไข้ อีกรายนี่จมูกไม่ได้กลิ่นแล้วก็ไอแล้วบวกกับเจ็บคอนะครับ อีก 2 ราย มาจากสหรัฐอาหรับเอมิเรต เป็นหญิงเหมือนกัน อายุ 32 แล้วก็ 53 ปี อาชีพพนักงานนวด กลับมาวันที่ 13 มิถุนายน ช่วงแรกก็มาตรวจก็ไม่เจอเชื้อครับ อยู่ State Quarantine ที่กรุงเทพมหานคร มาตรวจพบเชื้อวันที่ 24 มิถุนายน ผลการตรวจเชื้อก็พบว่า เป็นผลยืนยันนะครับ แต่ไม่มีอาการทั้งคู่เลย ในตรงนี้ก็ทำให้เรามาศึกษาดูนะครับ ตอนนี้ 225 ราย ก็ขึ้นมานี้นะครับเป็นชายมากกว่าหญิงนะครับ ประมาณ 3 คนกว่า ๆ เกือบ 4 คน หญิง 1 คนนะครับ แล้วก็อายุเฉลี่ยอยู่ที่ 39 ปี เรียกว่าง่าย ๆ เป็นวัยแรงงานทั้งนั้น ไทยเป็นสัญชาติไทย 91.1 นะครับ กับอังกฤษตามมานะครับ แล้วก็อัตราการป่วยในกลุ่มผู้ที่เข้ากักกันนี่นะครับ ทั้งหมดนี้เราดูแลเขา 46,569 คน ติดเชื้อไป 225 คน เท่ากับ 0.48 นี่คือความเข้มแข็งของมาตรการการดูแลระบบของการกักกันที่ว่านี้ ทำให้เราสามารถคัดกรองออกมา 225 ราย แต่ถามว่าเข้ามา 40,000 กว่าก็ติดเชื้อไม่เยอะนะครับ และต้องขอบคุณ 3 จังหวัดที่รับประจำเลย ก็คือกรุงเทพมหานคร ชลบุรี และสมุทรปราการที่ดูคนกลุ่มเหล่านี้นะครับ ก็ไปดูครับ สหรัฐอาหรับเอมิเรต ตอนนี้กลับมาแล้ว 1,050 แล้วป่วยพบเป็น 17 วันนี้บวก 2 นะครับ ส่วนซูดานกลับมาแล้ว 200 คนนะครับ มีบวก 2 ในครั้งนี้นี่เองนะครับ ไปดูสถานการณ์ของโลกที่ว่านะครับ ตอนนี้ 9,710,000 กว่าคน ก็บวกเพิ่มวันเดียว 183,000 ผมว่าน่าจะเป็น Top สูงสุดแล้วนะครับต่อวัน 200,000 กว่า แล้วก็อาการหนักก็คือ 57,000 กว่าราย แล้วก็หายไปแล้ว 5,200,000 แล้วก็เสียชีวิตวันเดียวเพิ่มขึ้น 6,811 นะครับ แล้วก็ทำให้ตัวเลขรวมนี่เกือบ ๆ 500,000 นะครับ 490,000 กว่า สหรัฐยังเป็นประเทศที่อันดับ 1 นะครับ ในเรื่องของการพบว่า ทั้งเสียชีวิต ทั้งเสียชีวิต ทั้งเคสรายยืนยันที่รวมสะสมก็ สองล้านห้2,499 เกือบ ๆ 2,500 แล้วนะครับอีกนิดเดียว ก็รวมแล้วเสียชีวิตไป 120,000 กว่าคนแล้วนะครับ นี่แค่ประเทศเดียว บราซิลรองลงมา แล้วก็อินเดีย ไทยตกอันดับลงมาจากเมื่อวานนี้ 93 วันนี้เป็น 94 ตกอันดับยิ่งดีนะครับ ยิ่งดีอันดับที่ 1 ต้น ๆ นี่ไม่ค่อยดีเท่าไร ผมให้ไปดูเขาบอกว่าตารางนี่ดูยากจังเลย บางทีดูแล้วเพลิน ๆ ไป ก็ไม่ได้ให้ความสำคัญ อยากให้ความสำคัญนะครับ ให้ท่านผู้ชมทุกคนช่วยกันดู เพราะว่า ตอนนี้สถานการณ์ในประเทศเราไม่ค่อยนิ่ง เพิ่ม ๆ เป็นเลขหลักเดียวนะครับ แต่ว่าต่างประเทศนี่ครับ ยังประเภทเรียกว่าเป็น… ถ้าภาษาที่เขาบอกว่า เป็นใบไม้ร่วง เกิดขึ้นอย่างไรเราไปดูสถานการณ์ของต่างประเทศครับ มาดู แผนภูมิอันแรกนี่นะครับ มาดูเรื่องของเขาใช้คำว่าศูนย์กลางการระบาดของ COVID-19 นะครับ อันนี้จำนวนผู้ติดเชื้อรายใหม่นะครับ เขาระบายสีมาตามภูมิภาคนะครับ เอเชียเป็นสีแดง ยุโรปเป็นสีน้ำเงิน อเมริกาเหนือสีเขียว คือ อเมริกาใต้ และโอเชเนีย เราจะเห็นนะครับ สีแดงคลื่นเล็ก ๆ ภูเขาเล็ก ๆ พอเริ่มต้นขึ้นมา ตั้งแต่ช่วงเดือนกุมภาพันธ์ จะเขียนว่า phase 1 นั่นล่ะครับ จีนนำมาก่อน แล้วจากนั้นมาก็หายไปพักหนึ่งแล้วก็พรวดขึ้นมาช่วงกลาง ๆ เดือนมิถุนายน ก็โผล่สูงขึ้นมาสูงทันที อย่าเพิ่งไปเร็ว ขอให้ดูอันนี้ก่อน ถอยไปนิดหนึ่งครับ ก็จะเห็นอัตราการติดเชื้อนี่นะครับ ไล่ขึ้นมา ก็จะเห็นเดือนพฤษภาคม ประทานโทษครับ พอ 1 เมษายนขึ้นมาตอนนี้ กราฟก็เริ่มพุ่งขึ้น ชันขึ้น ๆ นะครับ ไม่ใช่ ก่อน 1 เมษายน เดือนมีนาคม และ 1 เมษายน เราก็จะเห็นนะครับ ว่าสีแดงนี่ จีนก็พุ่งขึ้นไปเรื่อย ๆ ๆ นะครับ แต่ตัวที่พุ่งขึ้นสูงและชัน คือ สีเขียว แล้วก็สีน้ำเงิน และรวมถึงสีฟ้านะครับ ซ้อนกันอยู่ 3 กก้อน 3 ก้อนนี้ สีแดงของเอเชียนี่ ยังเป็นทางราบอยู่เลยนะครับ แต่ทางยุโรป อเมริกาเหนือ อเมริกาใต้ชันขึ้นเป็นภูเขาเลยนะครับ นั่นหมายความว่า เอเชีย ของเราดูแลหรือใช้มาตรการในการควบคุม ไม่ให้เป็นเกิดเป็นชันเป็นภูเขา แต่อย่างไรก็ตามยอดรวมของเอเชียก็ค่อย ๆ ทยานขึ้นไปนะครับ อย่างช้า ๆ แต่ความสูงก็โอ.เค.เลยครับ ในระดับที่ไม่สูงมาก เมื่อเปรียบเทียบกับอเมริกาใต้ อเมริกาเหนือ และยุโรปนะครับ ไปดูอัตราการเสียชีวิตครับ ศูนย์กลางของการระบาดเป็นอย่างไร ต่าง ๆ เป็นอย่างไร อันนี้มีตัวเลขกำกับมาด้วย ประเทศจีนตัวหมายเลข 1 ก่อนครับ กล่องแรกนี่ ในช่วงของกลาง ๆ เดือนกุมภาพันธ์ เพราะเขาติดเชื้อตั้งแต่ปลายปีแล้วนะครับ ปลายปี 2019 ถึงได้เรียกว่า COVID-19 นี่เริ่มตั้งแต่นั้นเป็นต้นมา แล้วก็มาดูนะครับ สีน้ำเงินก็คือ ยุโรป สีเขียวก็คือ อเมริกาเหนือ อัตราการเสียชีวิตชันขึ้นมาเป็นภูเขาเป็นก้อน ๆ เป็นลูก ๆ ขึ้นมานี่นะครับ อยู่ที่ 2 ทวีปนี้ แต่ของทางเอเชีย คือ สีแดง เขาเรียกว่าทางราบที่ราบสูง ก็ค่อย ๆ ชันขึ้นไป ๆ นะครับ ก็เป็นกราฟคล้าย ๆ กับทางเอเชียของเรา แต่ว่ายุโรปกับทางอเมริกาเหนือคล้าย ๆ กันด้านโน้น ชุดพฤติกรรมหรือเปล่า หรือว่าเป็นเรื่องความ… ดูแลอะไรทั้งหลายนี่ คงจะต้องมีการศึกษากัน ที่ได้สรุปมาให้ดู ไปดูอีกสัก 1 ภาพ เป็นเรื่องของทางสถานการณ์ว่าการแพร่ระบาดนี่เกิดขึ้นที่ไหนบ้าง ภาพจากทางจอห์นฮิกกิ้น University … เขาเอามาให้ดูว่า ก้อนใหญ่ ๆ หมายถึงวงกลมใหญ่ ๆ นี้หมายถึงการติดเชื้อที่จำนวนมาก ๆ นะครับ ก้อนวงกลมเบ้อเริ่มเลยนะครับ รัสเซีย อินเดียนะครับ ทุกทีผมรายงานเป็นตัวเลขนะครับ ก็จะเหมือนกันพรืดเลย ลองใช้วิธีนำเสนอ จริง ๆ แล้ววงกลมทั้งหลายกระจายไปทั่วโลกหมดแล้ว แต่ว่าวงกลมที่ใหญ่นี่จะอยู่ที่สหรัฐอเมริกา บราซิล รัสเซีย อินเดีย ไทยเรา คือ จุดเล็ก ๆ ไปแล้วนะครับตรงนี้ อันนี้ต้องภาคภูมิใจในความเป็นคนไทยของพวกเราทุกคน ความภูมิใจ ผมเห็นเพื่อน ๆ ที่อยู่ต่างประเทศ เขาก็พูดง่าย ๆ เขาอิจฉาประเทศไทยนะครับ เขาบอกว่าคนไทยเรานี่อยู่กันอย่างนี้สบายจังเลยนะครับ เขามีความกังวลใจเกี่ยวกับการคุมเชื้อโรคของประเทศเขา ประเทศไทยเรา น่าอยู่ น่าอาศัยมากที่สุดแล้วนะครับ นี่คือสิ่งที่เป็นภาพสะท้อนจากคนต่างชาติด้วยนะครับ ครับส่วนรายละเอียดของคนไทยที่เดินทางจะกลับมาในประเทศไทยวันนี้ 501 พรุ่งนี้ 284 คนไทยที่จะกลับมาก็ดูตามเที่ยวบิน ของเราไม่ถึง 1 สัปดาห์ครับ ถึงสิ้นเดือนนี้ ก็อีกประมาณ 3 วัน 3-4 วันนี้นะครับท่านก็กลับมาก็มาได้เลยนะครับ ส่วนทางบกนี่ก็ด่านทางบกก็มี เมียนมาร์ สปป. ลาว มีกัมพูชา มาดู Platform Thai Chana แพลตฟอร์มไทยชนะนะครับ เดี๋ยวท่านผู้ตรวจจะมา ผมขอเช็กดูหน่อยดูสิครับว่าเยอะหรือยัง กิจการ กิจกรรมร้านค้าลงทะเบียน 230,000 ผมนำเรียนเลยนะครับ ว่าในการประกาศมาตรการผ่อนคลายระยะ 5 กิจการทั้งหลายที่อยู่ในระยะ 5 ก่อนที่ท่านจะเปิดกิจการท่านจะต้องลงทะเบียนทั้งสิ้นเลยนะครับถึงจะได้เปิด สีแดงคือกลุ่มที่มีความเสี่ยงสูง อยู่ในกิจการร้านค้าที่ต้องลง เพราะฉะนั้นตัวเลขต่าง ๆ เหล่านี้ ควรจะได้เพิ่มขึ้น จะเห็นในสัปดาห์หน้าขึ้นไปนะครับ เช็กอินเช็กเอาต์ นี่ครับ เช็กอิน-เช็กเอาท์ก็ตามนี้ครับ ก็สรุปสั้น ๆ ก็นำเรียนสถานการณ์ดังนี้นะครับ</w:t>
      </w:r>
    </w:p>
    <w:p>
      <w:pPr>
        <w:pStyle w:val="BodyText"/>
      </w:pPr>
      <w:r>
        <w:t xml:space="preserve">(คุณปวีณา) วันนี้มีคำถามมาจากทั้งสื่อมวลชน กลุ่มผู้ประกอบการ ของสื่อมวลชนก่อนนะคะ NBT ถามว่าเฟสที่ 5 นี่ค่ะ ที่เรากำลังผ่อนคลายเงื่อนไขเกินไปหรือเปล่า โดยเฉพาะคนที่จะไปเที่ยวผับ บาร์ อาบอบนวด จะต้องมีการลงทะเบียนบ้าง ติดกล้องวงจรปิดอะไรบ้าง ๆ ทั้ง ๆ ที่ตอนนี้นี่สถานการณ์ไทยเราดีขึ้น แล้วก็ไม่มีคนติดเชื้อในประเทศอีกแล้วด้วยค่ะ</w:t>
      </w:r>
    </w:p>
    <w:p>
      <w:pPr>
        <w:pStyle w:val="BodyText"/>
      </w:pPr>
      <w:r>
        <w:t xml:space="preserve">(นายแพทย์ ทวีศิลป์) ครับหลักการตอบก็คือ ข้อที่ 1 ก็คือถามว่าไม่มีการติดเชื้อในประเทศมั่นใจได้ไหม ของเรา 32 วัน ณ วันนี้ เราก็มั่นใจได้ระดับหนึ่งครับ แต่ถ้าไปดูข่าวของต่างประเทศ ของจีนนี่ 50 กว่าวันที่ไม่มีการติดเชื้อ ที่ปักกิ่งก็กลับมาติดเชื้อครับ ของประเทศอื่น ๆ นะครับ อีกหลากหลายประเทศ อย่างนิวซีแลนด์ เป็นอยู่หลายวัน แล้วก็มาติดเชื้อกันใหม่ เพราะฉะนั้นจะกี่วัน จะอะไรก็แล้วแต่นะครับ จะไม่มีการติดเชื้อ เราถึงบอกว่าจะมีระลอก 2 ทุกคนเชื่อว่ามีแน่ ๆ แต่ไม่รู้จะมาเมื่อไหร่ อันนี้อันที่ 1 เพราะฉะนั้นมาอันที่ 2 ก็คือสถานการณ์ของโลก ณ ตอนนี้ ที่บอกว่าจะแตะ 10 ล้านคนในสัปดาห์หน้านี้ แล้วประเทศที่มีการติดเชื้อมากมายก่ายกอง วันหนึ่งเสียชีวิตกันเป็นหลากหลายพันคน นี่คือสิ่งที่กำลังบอกว่าโลกยังวิกฤติอยู่ เพราะฉะนั้นถึงแม้ในบ้านเราสะอาดสะอ้านดี หรืออื่น ๆ ใดยังไม่น่าไว้วางใจ ข้อนี้นำมาสู่ข้อที่ 3 ครับ เพราะฉะนั้นเราต้องปกป้องตัวเราเอง วิธีการที่เราจะปกป้องตัวเราเองได้ดีที่สุดคือกลับมาอยู่ที่ 5 มาตรการหลัก บวกกับแอปฯ ไทยชนะที่เราบอกกันไว้ อย่างนี้มาตลอดตั้งแต่ตอนต้น เสร็จแล้วเราก็เอามาใหม่ ใส่หน้ากากผ้า หน้ากากอนามัย แล้วตอนนี้เราก็มาบอกเรื่องของแอป</w:t>
      </w:r>
      <w:r>
        <w:t xml:space="preserve"> </w:t>
      </w:r>
      <w:r>
        <w:t xml:space="preserve">“</w:t>
      </w:r>
      <w:r>
        <w:t xml:space="preserve">ไทยชนะ</w:t>
      </w:r>
      <w:r>
        <w:t xml:space="preserve">”</w:t>
      </w:r>
      <w:r>
        <w:t xml:space="preserve"> </w:t>
      </w:r>
      <w:r>
        <w:t xml:space="preserve">เราใช้ ไม่ต้องเทคโนโลยีสูงอะไรมากมายเลยครับ ใช้ความรู้ของเราที่มีอยู่ แล้วก็เป็นสุขลักษณะส่วนบุคคลที่เป็นทุกคนนี่ล่ะครับเป็นกองทัพที่จะช่วยให้ป้องกันเชื้อโรคได้ป้องกันเชื้อโรคได้ เพราะฉะนั้นตรงนี้พอกิจการกิจรรมต่าง ๆ ที่มีความกระทำกันมานี่คือมีความห่างกันอยู่แล้ว มีความเสี่ยงเท่าไร แต่พอเข้ามามาตรการระยะที่ 5 กิจการกิจกรรมทั้งหลาย มีความใกล้ชิดกันมากขึ้น ไม่ว่าจะเป็นการอยู่ในสถานที่บันเทิง ซึ่งก็เป็นหนึ่งในเหตุของการติดเชื้อแรก ๆ จำได้ไหมครับที่กรุงเทพมหานครที่ทองหล่อที่เคยได้ยินมา เพราะฉะนั้นนี่คือสิ่งที่ ณ ตอนโน้นไม่มีมาตรการใด ๆ เลย ถึงได้ระบาดขึ้นมา และเราได้เรียนรู้กัน แต่ ณ วันนี้เราได้เรียนรู้กันแล้ว ท่านอยากจะมีกิจการกิจกรรมเหมือนเดิม เราขอฝากแค่เติมชุดพฤติกรรมชุดนี้เท่านั้นเองครับ จะบอกว่ามากก็เข้าใจครับ แต่ว่าชีวิตวิถีใหม่ ต้องแทรกซึมไปทุกกิจการ กิจกรรม ไม่ใช่แค่ในเรื่องของชีวิตกลางคืนอะไรทั้งหลาย นะครับ ในเรื่องของชีวิตประจำวัน ทั้งวันทั้งคืนในชีวิตวิถีใหม่ตรงนี้ขอให้ทุกท่านยอมรับเถอะครับ พยายามช่วยกัน ถึงแม้ว่าจะไม่ค่อยคุ้นเคยช่วงแรก ๆ แต่ว่าต่อไปก็จะคุ้นเคย และจะมองดูว่าเป็นเรื่องปกติให้ความมั่นใจเลยครับว่า เราจะไม่ได้มีการนำไปใช้ในด้านอื่นเด็ดขาด ถ้าท่านสแกนเข้ามาแล้วท่านจะมั่นใจตัวเองมากขึ้น เมื่อเวลาที่มีการติดเชื้อ จำได้ไหมครับ เกิดขึ้นที่อินแทวอน ที่ประเทศเกาหลี 5 สถานที่ ติดขึ้นมา 153 คน เอาคนมาตรวจเป็นหมื่นคน เพราะฉะนั้นสิ่งต่าง ๆ เหล่านี้ต้องสูญเสียด้านเศรษฐกิจ ค้าตรวจ ต้องเสียเวลาคน ต้องเสียเวลาเท่าไร แต่ถ้าเรามีแอปพลิเคชันตัวนี้ ถ้ามีคนติดเชื้อตรงนี้ แล้วท่านเองเป็น 1 คนที่ไป จะถูกตามตัว แล้วก็เฉพาะเจาะจงไป เราใช้เวลาน้อยในการตรวจ ในการที่จะจัดการนี่คือความสำคัญตรงนี้ จะใช้ข้อมูลเมื่อเกิดโรคเท่านั้น ถ้าไม่เกิดโรคท่านก็ยังมีความเป็นส่วนตัวอยู่ได้ตลอดเวลา</w:t>
      </w:r>
    </w:p>
    <w:p>
      <w:pPr>
        <w:pStyle w:val="BodyText"/>
      </w:pPr>
      <w:r>
        <w:t xml:space="preserve">(คุณปาวีณา) ค่ะ คำถามต่อไปนะคะ หลังจากที่รัฐบาลบอกว่าจะให้มีการเดินในกลุ่มนักธุรกิจนี่ ที่จะมาทำกิจการต่าง ๆ ในประเทศ อยากทราบว่ารวมถึงคณะถ่ายทำภาพยนต์จากต่างประเทศที่จะเข้ามาลงทุนในประเทศไทยด้วยหรือไม่ เพราะคณะถ่ายทำภาพยนต์ คณะหนึ่งนับร้อยล้านบาท แล้วตอนนี้ก็มีหลายคณะที่แสดงความจำนงว่าจะเดินทางเข้ามา พร้อมทั้งหลายคณะจากทางจีนถ่ายทำภาพยนต์จากประเทศจีนครับ</w:t>
      </w:r>
    </w:p>
    <w:p>
      <w:pPr>
        <w:pStyle w:val="BodyText"/>
      </w:pPr>
      <w:r>
        <w:t xml:space="preserve">(นายแพทย์ ทวีศิลป์) ครับตรงนี้น่าจะเข้าได้กับกลุ่มเป้าหมายที่ขอผ่อนผันมาตรการ Quarantine ซึ่งต้องมีการคุมการสังเกต ซึ่งผมได้นำฉบับร่างที่จะนำเสนอ ศบค. ชุดใหญ่ ในวันจันทร์ที่จะถึงนี้ กลุ่มที่เป็นนักธุรกิจหรือนักลงทุนระยะสั้นอะไรต่าง ๆ เหล่านี้ ถ้าเข้ากันได้ตรงนี้นะครับ เพราะเข้ามาถ่ายทำภาพยนต์อย่างเก่งก็ สัปดาห์ ยกเว้นถ้าเป็นเดือน ๆ ก็ว่าไปอีกอย่างหนึ่ง เป็นหนังที่ไม่เป็นฉากอะไรอย่างนี้ ผมคิดว่าน่าจะไม่เยอะแต่อย่างไรก็ตามแต่นะครับตรงนี้ ถ้ากลุ่มนี้เข้ามาแล้วนี่สามารถรับได้กับเรื่องมาตรการของเรา เรียกว่า มาตรการคุมไว้สังเกตเข้ามา ก่อนเข้ามามีการเช็ค เข้ามาแล้วจะต้องเช็กอีกรอบหนึ่ง ระหว่าอยู่กับเราจะต้องมีทีมที่เรียกว่าทางด้านการแพทย์นี่ประกบอยู่ตลอดเวลา และมีแผนของการที่จะเดินทาง ให้เราได้ตรวจสอบแล้วก่อนจะออกไปก็มีระบบของการตรวจเช็คอีกสักรอบหนึ่ง เพราะฉะนั้นระบบต่าง ๆ เหล่านี้ ถ้าเขามีเงินเข้ามาอยากจะมาทำถ่ายทำภาพยนตร์ ผมเชื่อว่าระบบถ้าเขายอมรับตรงนี้ได้ เราก็น่าจะเปิดให้เข้ามาได้ ความรับผิดชอบ ถ้าผมจำไม่ผิดก็น่าจะเป็นทางกระทรวงวัฒนธรรม ก็อาจจะได้ประสานกับทางกระทรวงฯ นะครับ แล้วก็ได้ทำเรื่องขึ้นมาหลังจากที่มีมาตรการผ่อนคลายตรงนี้เพิ่มเติมขึ้นมาครับ</w:t>
      </w:r>
    </w:p>
    <w:p>
      <w:pPr>
        <w:pStyle w:val="BodyText"/>
      </w:pPr>
      <w:r>
        <w:t xml:space="preserve">(คุณปวีณา) จากคำถามจากผู้ประกอบการ นักธุรกิจ ที่ต้องการเดินทางเข้ามา ในส่วนของประชาชนเองบอกว่าไม่เห็นด้วย ถ้าจะให้นักท่องเที่ยวชาวต่างชาตินี่เข้ามาในประเทศไทยของเรานี่ตอนนี้นิ่งแล้ว กลัวว่าเข้ามาจะเป็นปัญหาบานปลายเรื่องของการแพร่ระบาดหรือเปล่า รวมถึงจะต้องมีการกักตัว ขอให้ขยายการกักตัวมากกว่า 14 วัน เป็นไปได้หรือไม่คะ</w:t>
      </w:r>
    </w:p>
    <w:p>
      <w:pPr>
        <w:pStyle w:val="BodyText"/>
      </w:pPr>
      <w:r>
        <w:t xml:space="preserve">(นายแพทย์ ทวีศิลป์) คุยกันอยู่นะครับว่าเรื่องของการกักตัวนี่มีความสำคัญอย่างไร เรามีตัวเลขสถิติของคนที่เดินทางเข้ามานะครับ น่าจะประมาณ 5 เปอร์เซ็นต์นะครับ ที่เข้ามา แล้วเราสามารถตรวจเจอเชื้อได้นะครับ ประมาณสัก 85 เปอร์เซ็นต์ หนึ่งสัปดาห์… …นี่นะครับ 7 วัน ตรวจเจอเชื้อได้นี่นะครับ 7 วันนี่ ตรวจเจอเชื้อได้ 85 เปอร์เซ็นต์ ที่เราทำโปรแกรมไว้ประมาณวันที่ 3 ถึงวันที่ 5 ก็จะเจอตรงนี้ประมาณนี้นะครับ ถ้าเลยไปสัก 7 วัน เจอที่เหลือ 11 วันเจอแล้ว 8 ทีนี้ตัวเลข 14 วันถือว่าเป็นตัวเลขที่พอเหมาะพอสมครับ กักตัวไปนานเกินไปเดี๋ยวรัฐฯ ต้องจ่ายค่าโรงแรม จ่ายค่าคนเฝ้าอยู่อีกนานก็ไม่ดีนะครับ ตัวเลข 14 วันที่เราใช้อยู่ตรงนี้ ตั้งแต่เปิดมา ตั้งแต่ทำการในเรื่องของการทำ State Quanrantine มา ทำให้คนที่พอเขาออกไป ก็ยังเป็นตัวเลขเป็น 0 อยู่นะครับ ดังนั้นเชื่อว่าตามทฤษฎีตรงนี้การเป็น 2 เท่า… ไม่ใช่ครับ ในเรื่องของระยะฟักตัว 1 เท่า พอครับ ยังไม่ต้องเพิ่มครับ</w:t>
      </w:r>
    </w:p>
    <w:p>
      <w:pPr>
        <w:pStyle w:val="BodyText"/>
      </w:pPr>
      <w:r>
        <w:t xml:space="preserve">(คุณปวีณา) แล้วเรื่องต่างชาติที่ยังไม่อยากให้เข้ามาล่ะคะ</w:t>
      </w:r>
    </w:p>
    <w:p>
      <w:pPr>
        <w:pStyle w:val="BodyText"/>
      </w:pPr>
      <w:r>
        <w:t xml:space="preserve">(นายแพทย์ ทวีศิลป์) อันนี้แน่นอนครับเราก็มองว่าคนต่างชาติที่ไม่อยากเข้ามาในภาพของนักท่องเที่ยวทั่วไปนี่เรายังไม่ให้เข้ามาอย่างนั้นแน่นอน จะมาอย่างเดิม 20 ล้าน 40 ล้านคน ต่อปี เราจะไม่เห็นภาพนั้นแน่นอนในช่วงเวลาอันใกล้นี้ แต่เราจะให้ต่างชาติเข้ามาเฉพาะเจาะจงตามที่บอกไว้ นักลงทุน นักธุรกิจที่เดินทางมาระยะสั้น ๆ นะครับ ที่เป็นช่างฝีมือแรงงาน คนที่จะต้องมาดูเครื่องจักร คนที่จะมาเป็นครูบาอาจารย์ทั้งหลาย ที่เขาเรียก</w:t>
      </w:r>
      <w:r>
        <w:t xml:space="preserve"> </w:t>
      </w:r>
      <w:r>
        <w:t xml:space="preserve">“</w:t>
      </w:r>
      <w:r>
        <w:t xml:space="preserve">แรงงานมีฝีมือ</w:t>
      </w:r>
      <w:r>
        <w:t xml:space="preserve">”</w:t>
      </w:r>
      <w:r>
        <w:t xml:space="preserve"> </w:t>
      </w:r>
      <w:r>
        <w:t xml:space="preserve">คนไทย อะไรต่าง ๆ เหล่านี้เราให้เข้ามา แต่ว่ายังอื่น ๆ นี่ยังนะครับ แล้วที่บอกว่า travel bubble ล่ะ ที่คุยว่าจะไปจับมือคุยกับประเทศที่เกี่ยวข้องเกี่ยวโยง แล้วก็น้อย ๆ ตอนนี้ยังไม่ชัดเจนนะครับ เพราะประเทศที่บอกว่าไม่มีเชื้อ ไม่มีเชื้อ ที่เขาบอกว่านิวซีแลนด์จะเกิดขึ้นก่อน เขาพูดก่อนตั้งแต่แรก ของเรายังต้องศึกษาอีกระยะหนึ่ง พูดคุยกันกับทางคณะชุดเล็ก โดยท่านเลขา สมช.กว่าจะเห็นผลไม่ใช่เดือนหน้าแน่นอนครับ สิงหาคมโน้นครับ ถ้าจะเร็วที่สุดครับต้องสิงหาคมเลย ไม่ได้เร็วขนาดนี้ มีข้อห่วงข้อกังวลที่บอกว่าจะพามารักษาด้วย เปิดมาเป็นเมดเคอร์ริชซิม มารักษาด้วย โรคของเราก็เยอะอยู่แล้ว กับเราได้หรือเปล่า เอามาทำไม บอกเลยนะครับว่า คำพูดที่ออกไป ที่แจ้งออกไปนั้น คือพวกที่มาทำตา 2 ชั้น ทำดั้ง ทำจมูกมาเสริมความงามหรือจะมาเรื่องของการมาเขามีปัญหามีลูกยาก อยากจะมามีลูกเพราะโดยใช้เทคโนโลยีทางการแพทย์ เพราะหมอเราเก่ง ร่างกายแข็งแรงดีครับ แล้วมาปรับปรุงทำให้ดีขึ้นเท่านั้นเอง แต่ป่วยโควิดอะไรทั้งหลายไม่เอาเข้าแน่นอนครับ อันนี้กรองตั้งแต่ตอนแรกก็เข้าไม่ได้แล้ว ไม่ต้องเป็นห่วง แล้วมีคนเป็นห่วงเป็นใยว่า เดี๋ยวจะมีการมากินทรัพยากร เตียง เรื่องอะไรต่าง ๆ ที่เราต้องบริการของคนไทย อันนี้ขอนำเรียนนะครับ ทำทางด้านนี้ก็ทำขึ้นมาเพื่อรองรับการท่องเที่ยวตั้งแต่ตอนแรกอยู่แล้ว แล้วก็ไม่ได้ใช้ทรัพยากร แต่ตอนนี้ไม่ได้ใช้ เพราะคนไม่ได้เข้ามา เท่านั้นเองครับ ไม่ได้มีอะไรเพิ่มเติมขึ้นมาใหม่ครับ</w:t>
      </w:r>
    </w:p>
    <w:p>
      <w:pPr>
        <w:pStyle w:val="BodyText"/>
      </w:pPr>
      <w:r>
        <w:t xml:space="preserve">(คุณปวีณา) สุดท้ายฝากให้ท่านโฆษกฯ ฝากประเด็นเพิ่มเติมในวันนี้ค่ะ</w:t>
      </w:r>
    </w:p>
    <w:p>
      <w:pPr>
        <w:pStyle w:val="BodyText"/>
      </w:pPr>
      <w:r>
        <w:t xml:space="preserve">(นายแพทย์ ทวีศิลป์) ครับก็ในวันจันทร์ที่จะถึงนี้นะครับ ทางท่าน ผอ. ศบค. ท่านนายกรัฐมนตรีในตำแหน่งนะครับ ท่านก็จะนัดมีการพูดคุย และอนุมัติในเรื่องของมาตรการต่าง ๆ ที่จะเพิ่มเติมมา ก็มีสักประมาณ 4-5 เรื่องนะครับ ที่แจ้งให้ทราบถึงเรื่องของการ 1. ก็คือมาตรการการผ่อนคลายระยะที่ 5 อย่างที่ว่ามีผับบาร์ คาราโอเกะ อยู่ที่ว่านี้ วันจันทร์จะมีการตัดสิน ว่าจะให้ดำเนินการตามที่ว่าหรือไม่ อันที่ 2 คือบุคคลเดินทางมาจากต่างประเทศ อย่างที่บอกเอาไว้ทั้ง Medical Tourism อะไรทั้งหลาย ตรงนี้ด้วยนะครับ แต่นักท่องเที่ยวจะเข้ามาได้ไหมวันจันทร์นะครับ ข้อที่ 3 คือ ขยาย พรก. ฉุกเฉินต่อไปอีก 1 เดือน ข้อที่ 4 คือเรื่องของมาตรการรองรับการเปิดการศึกษากรณีเด็กชายแดน อันนี้ก็มีความสุ่มเสี่ยงในเรื่องของการติดเชื้อหลายคนก็เป็นห่วง ก็มีมาตรการที่ลงรายละเอียดให้ คิดมาดีที่สุดแล้วทั้งกระทรวงศึกษา ให้นักเรียนได้มีการศึกษา แม้ว่าจะเป็นกลุ่มเล็ก ๆ กลุ่มน้อยนะครับ แต่ก็มีความสำคัญกับเรา แต่ก็ขอยกเว้นการทำมาตรการและการเว้นระยะห่าง การยืน การนั่ง 1 เมตรภายในขบวนรถขนส่งทั้งหลาย รถไฟฟ้า เก้าอี้ว่างตัวเว้นตัวนี่ ยืนยังแน่น ๆ กันอยู่ ปล่อยว่างทำไมครับ เพราะฉะนั้นตอนนี้มีการผ่อนคลายก็จะมีการ ให้มีการใช้เก้าอี้ได้ทุกตัว แต่ว่าขอให้ยืนห่างกันอย่างน้อย 1 เมตร ก็ยังดีแล้วก็ต้องใส่หน้ากากไว้ตลอดเวลา ซึ่งมาตรการต่าง ๆ เหล่านี้ ทางกระทรวงคมนาคมก็นำเสนอขึ้นมา ขนาดใหญ่เพื่อขออนุมัติแล้วจะมาแจ้งในช่วงสาย ๆ ให้ทราบหลังจากการประชุมอีกทีหนึ่งนะครับ วันนี้ลาไปก่อนครับ สวัสดีครับ</w:t>
      </w:r>
    </w:p>
    <w:p>
      <w:pPr>
        <w:pStyle w:val="BodyText"/>
      </w:pPr>
      <w:r>
        <w:t xml:space="preserve">(คุณปาวีณา) กราบขอบพระคุณนะคะ นายแพทย์ ทวีศิลป์ วิษณุโยธิน มาเน้นย้ำนะคะว่าเรื่องของมาตรการต่าง ๆ จะเข้าสู่การประชุม ศบค. ชุดใหญ่นี่ที่ผ่านการเห็นชอบจาก ศบค. แล้วก็จะมีการให้เริ่มใช้ตั้งแต่วันที่ 1 กรกฎาคม เป็นต้นไป ตอนนี้เราทุกคนก็ต้องใช้ความระมัดระวัง เพื่อดูแลความปลอดภัยแล้วก็ติดตามสถานการณ์ในประเทศ 1. เครื่องมือที่จะให้ช่วยให้การใช้ชีวิตปลอดภัยมากยิ่งขึ้น การสืบสวนง่ายยิ่งขึ้น นั่นก็คือเรื่องของแพลตฟอร์มไทยชนะ แต่หลายคนก็ยังเรียกร้องว่า ทำอย่างไรให้สะดวกยิ่งขึ้น คล่องตัวมากยิ่งขึ้น ไม่ได้รู้สึกว่า การสแกน Application ไทยชนะเป็นเรื่องที่ลำบากใจสำหรับเราที่ถือว่าเป็นต้นหลักนะคะในเรื่องของการพัฒนาเรื่องของแอปพลิเคชันไทยชนะ วันนี้ท่านจะมาคุยกับเรา นายแพทย์พลวัฒน์ วิทูลชลชิต แเรียนเชิญท่านค่ะ</w:t>
      </w:r>
    </w:p>
    <w:p>
      <w:pPr>
        <w:pStyle w:val="BodyText"/>
      </w:pPr>
      <w:r>
        <w:t xml:space="preserve">(นายแพทย์กลวรรธน์) สวัสดีพี่น้องประชาชนชาวไทยครับ ก็ขอบคุณทางคุณฟลุ๊กนะครับที่พูดถึงเรื่องไทยชนะนะครับ ไทยชนะก็เป็นมาตรการหนึ่งที่ทำให้เราถึงมาตรการผ่อนคลาย ก็ต้องถือว่า ณ วันนี้ก็มีการต้อนรับจากพี่น้องประชาชนชาวไทยอย่างหนาแน่นนะครับหลากหลายแล้วก็ครบถ้วนทุกจังหวัดนะครับ อย่างที่เรากันนะครับจากท่านโฆษก ศบค. คุณหมอ ทวีศิลป์ ได้กรุณารายงานให้ทราบ ว่าตอนนี้ยอดผู้ใช้งานในระบบตอนนี้อยู่ที่ประมาณ 30,700,000 คนนะครับ ในวันนี้นะครับเมื่อวานนี้นะครับแล้วกิจการร้านค้าตอนนี้อยู่ที่ประมาณ 230,000 ร้านค้านะครับ แต่ส่วนการเช็กอิน เช็กเอาท์ ก็จะอยู่ประมาณ 56 เปอร์เซ็นต์ ส่วนผ่าน Application อยู่ที่ 87 เปอร์เซ็นต์นะครับ แล้วก็ผู้ที่ลงทะเบียนใช้แอปพลิเคชันแล้วตอนนี้ดาวน์โหลดไป 400,000 คนยืนยันเรียบร้อย จะเห็นว่านะครับ ว่าการใช้แอปพลิเคชัน จะมีข้อดีเราก็มีตัวเลขยืนยันแล้วว่า ลดการลืมการ Check-out นะครับ เพราะว่าถ้าเราใช้ผ่านแพลตฟอร์มนี่มักจะลืมครับ เดี๋ยวผมจะมีเกร็ดเล็กเกร็ดน้อยว่าเวลาเราลืมแล้วในเวอร์ชันที่เราจะพัฒนาให้ต่อไป เพื่อให้คล่องตัวในระยะผ่อนคลายในระยะที่ 4 และระยะที่ 5 นี้เราจะทำกันอย่างไรต่อ อยากจะให้ดูจำนวนของกิจการและกิจกรรมนะครับ กิจกรรมที่เรากิจการที่ผมได้นำเรียนไปแล้วอยู่ที่ประมาณ 230,000 กว่าร้านค้านะครับ ตอนนี้ยอดผู้ใช้งาน อยู่ที่ 1,200,000 คน ก็ค่อนข้าง ตอนนี้ค่อนข้างจะคงที่แล้วครับ ก็เหตุผลหนึ่งก็เป็นเพราะว่า อย่างที่เราทราบว่าการติดเชื้อภายในประเทศแล้ว ส่วนใหญ่จะเป็นการติดเชื้อจากต่างประเทศที่อยู่ใน State Quarantine ทั้งนั้นนะครับ ในการใช้งานนี่นะครับ สัดส่วนผู้ใช้งานสูงสุดนะครับ ก็อยากจะเอามาแชร์ให้พี่น้องประชาชนทราบว่าจริง ๆ แล้วตอนนี้นะครับ จังหวัดที่ขยันนะครับที่สุดนะครับ ต้องขอชื่นชมจังหวัดปทุมธานีนะครับ พี่น้องในจังหวัดปทุมธานีนะครับ ใช้ แพลตฟอร์ม ไทยชนะ นะครับ แล้วก็ประเมินด้วยนะครับ ท่านกรุณาประเมิน หรือเราใช้คำใหม่ว่า rating กิจการและกิจกรรมต่าง ๆ ของประเทศนะครับ ต้องขอแสดงความยินดีด้วยนะครับอยู่ที่ประมาณ 79 เปอร์เซ็นต์ จังหวัดอันดับ 2 ก็คือจังหวัดนครปฐม มีการใช้งาน มีการประเมินอยู่ถึง 76 เปอร์เซ็นต์ ก็เป็นกรุงเทพมหานคร นนทบุรี ก็จะเห็นว่าจังหวัดเหล่านี้นะครับ ยิ่งมีการทำ Rating เท่าไร ตัวเลขที่จะกลับมาที่ ศบค. ก็คือข้อมูลพวกนี้เป็นประโยชน์ครับ ในการดำเนินการมาตรการผ่อนคลาย ว่าจะทำอย่างไร ที่เราตอบกันมาในหลาย ๆ วัน นี่นะครับ ท่านจะเห็นว่ามาตรการอันหนึ่ง ที่ทุกคนเห็นกันหมดนะครับ ก็คือมาตรการสวมหน้ากากอนามัยกับการมีเจลล้างมือนะครับอยู่ตามที่ต่าง ๆ ซึ่งทุกคนเห็นแล้วว่ามี แต่อาจจะมีบางมาตรการที่อาจจะทำยาก เช่น การทำความสะอาดพื้นผิว หรือว่าจะทำ Social Distancing นะครับ อันนี้ก็อยากจะยืนยันกับท่านโฆษกนะครับ ดูสไลด์ต่อไปนะครับ จะเห็นว่านะครับ ในส่วนที่ทำยากก็ทำยากจริง ๆ ครับ ในส่วนคะแนนจากทั้งประเทศที่ได้ช่วยกัน rating ทุกคนช่วยกันได้เกือบจะ 5 ดาวกันหมดนะครับ ตลาดนัดต่าง ๆ มีคะแนนเฉลี่ยค่อนข้างน้อยซึ่งเป็นเรื่องปกติครับ เพราะในตลาดนัด หาบเร่ แผงลอย การทำ Social Distancing ก็ทำได้ลำบากนะครับ เรื่องของมาตรการหรือการทำความสะอาดต่าง ๆ ก็ลำบาก เราผ่านกิจการกิจรรมต่าง ๆ กันไปครับ เราก็ไม่ได้หันกลับมาดูว่าเขาได้ดูแลไหมว่าทำอย่างไร อันนี้ก็เป้็นเหตุผลเชิงกายภาพอยู่แล้ว ทาง ศบค. ก็ทราบนะครับ แต่มาตรการที่เห็นตรงกันหมด คือมาตรการการสวมใส่หน้ากากอนามัย ซึ่งเห็นเลยว่าทุกคน เรียกว่า 99.99 ของประชาชนชาวไทยสวมใส่หน้ากากอนามัยนะครับ แต่ที่น่าเป็นห่วงนะครับถ้าเป็นศัพท์คุณหมอทวีศิลป์ก็คือเริ่มการ์ดตกแล้ว ที่เราเห็นซูเปอร์มาเก็ต ร้านค้าปลีก ค้าส่ง ต่าง ๆ ไม่ว่าจะเป็นเรื่องมาตรการ 5 ข้อก็ตาม ห้างสรรพสินค้า ช้อปปิงมอลล์ ตอนนี้คะแนนเริ่มตกลงแล้วนะครับ ไม่อยากจะย้อนตอนวันแรก ๆ ที่เป็นอาทิตย์ 2 อาทิตย์แรกที่เปิดใช้ระบบแพลตฟอร์มไทยชนะนี่นะครับ ที่ทำตามมาตรการได้ดีที่สุด จะเป็น super market ร้านจำหน่ายสินค้าอุปโภคบริโภคนะครับแต่วันนี้ลงมา ถ้าเป็นฟุตบอลก็ลงมาเกือบจะท้ายตารางแล้ว ก็ต้องฝากผู้ประกอบกิจการต่าง ๆ ช่วยกันเข้มงวดสักนิดหนึ่งนะนครับถ้าเราต้องเปิดกิจกรรมผ่อนคลายต่อไป ณ วันนั้นนะครับ เราเห็นตัวอย่างหลายประเทศแล้วนะครับ อย่างประเทศใกล้ ๆ เรานะครับประเทศจีน ถ้าเกิดมี Second Wave ขึ้นมาหรือมีการระบาดรอบ 2 ขึ้นมานี่ ประเทศจีนมีผู้ที่ได้รับผลกระทบถึง 40,000 พอเห็นว่ากระทบขนาดใหญ่ขนาดนี้ ร้านค้าปิดไปมากกว่า 10 บริเวณเขตนะครับ อย่างคราวที่แล้วนะครับก็กระทบเยอะอย่างเยอรมันที่มี Second Wave ล่าสุดไป มีพนักงานโรงงานชำแหละเนื้อติดเชื้อไป 5,000 กว่าคน ต้องปิดไป 2 จังหวัด มีประชาชนต้อง lockdown 2 จังหวัด ล็อกดาวน์ 2 จังหวัดนะครับ เห็นไหมครับว่าถ้าเราไม่มีกระบวนการจัดการที่ดีนี่ เวลาเกิด Second Wave ขึ้นมานี่จะลำบาก ไม่ใช่ผมอย่างเดียว ลำบากทุกท่าน ต้องโดนล็อกดาวน์ กลับมาเหมือนตอนวันที่ 1 เมษายนอีก 1 รอบ ก็คงไม่อยากให้เป็นแบบนั้นนะครับ ก็อยากจะฝากนะครับ เรื่องของผู้ประกอบการด้านธุรกิจสื่อสารโทรคมนาคม อันนี้คือร้านโทรศัพท์มือถือครับ เพราะว่าอย่างกิจการร้านมือถือ มีฉากกั้น มีอะไรให้ บางที่ก็ไม่มีก็ไม่มีก็ทำกันสด ๆ นะครับ มือถือเรา ไปยืนดูใกล้ ๆ กลัวเขาจะสลับกลัวเขาจะเปลี่ยนหรือเปล่า ก็ฝากทางผู้ประกอบการครับ ไม่ป้องกันตัวเองก็ต้องป้องกันตัวเรา ไม่ป้องกันตัวเราก็ต้องป้องกันผู้มาใช้บริการด้วย ก็ฝากเรียนตรงนี้ด้วยครับ และผมก็ขอเน้นอีกเรื่องหนึ่งนะครับ ตอนนี้เวลาที่ท่าน Check-in Check-out นะครับท่านที่ใช้สมุดจดเริ่มมีข่าวออกมาอีกแล้ว เรื่อย ๆ ว่ามีคนแอบ… ล่าสุดนะครับ ก็ที่ในสำนักข่าวเอาไปเล่าข่าวกัน ก็จดชื่อ พร้อมเบอร์โทรศัพท์ไปใช้บริการนวดนะครับ นวดหรือหัตถเวชนะครับ เพราะนวดอันนั้นยังไม่เปิดนะครับ พอไปจดเสร็จนะครับ พนักงานนวดหรือคุณหมอนวดก็ ลูกค้าก็อัธยาศัยดีก็โทรศัพท์ไปชวนอีก 1 รอบครับ ให้เป็นเบอร์โทร. จริงนะครับ ภรรยารับครับ อันนี้ไม่ได้โดนไทยชนะ อันนี้ท่านจะโดนชนะเองนะครับ ท่านจะได้โดนเองนะครับ อันนี้ก็เป็นเรื่องสนุกสนานก็มาเล่าให้ฟัง การใช้สมุดจดก็ไม่มีความลับ ณ จุดเลย เพราะว่าเปิดโล่งโจ้งเห็นหมด ก็อยากจะเรียนว่าทางร้านค้าและผู้ประกอบการต้องเก็บไว้อย่าเอาไปเผยแพร่ เบอร์โทร. อย่าให้ใครเอาไป ที่สำคัญต้องเก็บไว้ 60 วันนะครับ 60 วันนี่ถ้าเกิดเรื่องอะไรขึ้นมาจะได้สามารถติดตามได้ ควาวนี้ในตัวของแพลตฟอร์ม วันนี้ Platform เราก็มีภาษาแล้วนะครับ เดี๋ยวผมให้ดูรูป มีภาษาแล้วนะครับ ตอนนี้มีภาษาอยู่ด้านล่าง เพราะฉะนั้นนักท่องเที่ยวหรือคนไทยชอบภาษาอังกฤษ ภาษาไทย หรือคนที่อยู่ตามชายแดนก็สามารถใช้ได้ คนที่ใช้แอปพลิเคชัน ก็มีเฉพาะภาษาอังกฤษที่เราให้เลือก ถ้าท่าน update แล้วจะได้มีภาษาอังกฤษด้วยครับ รูปต่อไปครับ นะครับ คราวนี้เดี๋ยวผมจะให้ดูการสร้างกลุ่ม อันนี้เป็นในแอปพลิเคชัน ใน 3 ขีด จะเห็นว่ามีทั้งภาษาอังกฤษ ภาษาไทย เรื่องการสร้างกลุ่มนะครับ กลุ่มตอนนี้ก็อยากจะแนะนำว่าการสร้างกลุ่มในระบบไทยชนะนี่นะครับ ทาง ศบค. ขอความกรุณาว่าควรจะใช้กับครอบครัวนะครับ ครอบครัวใคร ครอบครัวเราเองนะครับ เพราะว่ามาตรการอันหนึ่งที่ออกมาตั้งแต่แรก ๆ เราไม่ให้ผู้สูงอายุกับเด็ก ให้เด็กกับผู้สูงอายุมา แล้วเด็กกับผู้สูงอายุก็ไม่มีมือถือก็อยากจะนำเรียนว่ากลุ่มนี้นะครับ ขอให้ใช้เรื่องการใช้กลุ่มในกลุ่มนี้ ไปกับคุณพ่อไปกับคุณตา ไปกับคุณปู่ แล้วก็ไปกับหลาน ๆ นะครับ ท่านหนึ่งก็ลงได้ไม่เกิน 4 คนนะครับ เป็น 1 บวก 3 เป็น 4 คน ตรงกลุ่มนี้ใช้ได้แล้วทั้งใน Android และ IOS ที่สำคัญ ใช้จองเป็นกลุ่มไม่ได้ เช็กอินเป็นกลุ่มไม่ได้ เข้าไป Check-in เป็นกลุ่มไม่ได้ ต้องใช้ระบบเท่านั้นนะครับ Check-out ก็เหมือนกันนะครับ ท่านก็สามารถ Check-out กลุ่มของท่านออกไปได้เลยเหมือนกันไม่ได้มีความแตกต่างอันนี้นะครับ เพราะฉะนั้นในตัวของไทยชนะ ที่เราจะทำต่อไป เราจะพูดถึงการจอง วันนี้ที่ผมจะมานำเรียนวันนี้ก็คือเรื่องของการจอง เนื่องจากมาตรการอันหนึ่ง ก็คือความหนาแน่นนะครับ ระบบการจองในไทยชนะเลยเกิดขึ้นครับ เพราะว่าเราไม่อยากไปแล้วไม่มีที่นั่ง ไปแล้วไม่มีที่เที่ยว โดยเฉพาะอุทยานแห่งชาติ หรือสถานที่ต่าง ๆ อุทยานทางวิทยศาสตร์ต่าง ๆ ซึ่งตอนนี้สมบูรณ์มาก ทุกคนอยากไป พออยากไปปุ๊บนะครับ พอไปเสร็จปุ๊บ ไปจะได้เข้าไหมนะครับ ทาง ศบค. ก็ได้มีนโยบายการจอง จะทำอย่างไร ตัวไทยชนะวันนี้ คิดว่าไม่เกินอาทิตย์หน้าเราจะเปิดให้ทำระบบการจองนะครับ ระบบการจองก็มีดังนี้ครับ ผู้ประกอบการก็ต้องเข้าไปเลือกก่อนนะครับ ผู้บริหารอุทยานต้องเข้าไปเลือกก่อนว่าจะเปิดกี่รอบ รอบหนึ่ง ท่านจะให้จองได้กี่คน อย่างเช่น ท่านไปอุทยานแบบนี้ไปวันเดียวกลับ อาจจะให้อยู่รอบละ 2 ชั่วโมง 4 ชั่วโมง อันนี้ท่านเลือกเองเลยครับ ต้องเป็นก่อนอาจจะเป็นทั้งวัน ขั้นตอนนั้นจะอยู่ในการแก้ไขในขั้นตอนลงทะเบียนของผู้ประกอบกิจกรรมต่าง ๆ เช่น เสาร์-อาทิตย์นี้บอกให้จองได้นะครับ อีก 60 เปอร์เซ็นต์ท่านก็ไปเสี่ยงเอา ท่านก็จะมีสิทธิ์เข้าไปในจอง ในส่วนแล้วท่านก็เลือกอีกครับวันไหนท่านจะไป ท่านจองล่วงหน้าได้ 30 วัน กรณีนี้นะครับ และเราระหว่างนั้นสามารถยกเลิกได้ทุกเมื่อ ว่าท่านจะไม่ไปแล้ว ท่านเปลี่ยนใจแล้ว ท่านเข้าไปยกเลิกการจอง คนอื่นจะได้เข้าไปใช้ได้ คราวนี้ในส่วนของประชาชนก็ต้องเป็นการจองนี่ค่อนข้างจะซับซ้อนเราเลยให้การจองอันนี้ต้องผ่านระบบทั้งบน IOS และ แอนดรอยด์ นั้น ผ่านระบบ Application ไทยชนะนี้นะครับ เราอยากจะไปที่ไหนก่อนครับ เสร็จแล้วจะมีปุ่มจองขึ้นมาทางขวามือนะครับถ้าท่านอัปเกรดเป็นเวอร์ชันล่าสุด ก็จะมีมุมล่าสุดขึ้นมาว่าให้ท่านจอง เสร็จแล้วท่านก็เลือกวัน ว่าท่านจะไปกี่คน แล้วท่านจะจองคิวสำเร็จ เครื่องหมายถูก ขั้นตอนต่อไปนะครับ เวลาท่านไปที่สถานที่ที่ท่านเลือก ท่านก็เปิด QR Code ของท่าน แล้วทางผู้ประกอบการที่เปิดรับการจองนี่จะมีตัวเข้าไปอ่านให้นะครับ ในระยะแรกก็จะเป็นกรมการท่องเที่ยว แล้วก็ทางกระทรวงทรัพยากรและสิ่งแวดล้อมจะเป็นคนใช้ตรงนี้ไปก่อนนะครับ ระบบนี้เราทำให้ฟรี ศบค. เราทำให้ฟรีเพื่อส่งเสริมมาตรการให้คนไทย กระตุ้นเศรษฐกิจให้พวกเราเที่ยวไทยกันเอง เพราะฉะนั้นการท่านจองเสร็จ ถ้าท่านไม่ไป ขอความกรุณายกเลิกเสีย คนอื่นจะได้ไปบ้าง เพราะฉะนั้นเหตุผลคนรอบนี้มีกี่คนท่านจะเห็นแล้วล่วงหน้าว่ามีคนเท่าไร คนจองไปเท่่าไร อันนี้ก็เป็นความก้าวหน้าหนึ่งของ Platform Thai Chana ครับ แล้วก็ในเรื่องของ Application ที่จะมาต่อเชื่อมกับระบบนะครับ ตอนนี้ทางทีมงานผู้ผลิตนะครับ ทางโปรแกรมเมอร์ทาง Data Processor ที่ปลอดภัยต่อการดูแลเรื่องข้อมูล เนื่องจากข้อมูลเป็นข้อมูลส่วนบุคคล เป็นข้อมูลสำคัญที่อยู่ในระบบไทยชนะ เราเอาอันนี้เป็นสำคัญครับ อันนี้เป็นความสำคัญสูงสุดเขาจะมาเอาเบอร์โทรศัพท์ท่านไปไม่ได้ ต่อเชื่อมระบบต่าง ๆ เราต้องดูแลอย่างใกล้ชิด ให้มีความมั่นคง ที่สำคัญข้อมูลอันนี้นะครับ ที่เกิดจากการเช็กอินของท่าน ที่เกิดจากการ Check-in ของท่าน เวลาเกิดการติดเชื้อรอบ 2 ขึ้นมานะครับ ท่านเท่านั้นครับ ที่ได้รับการเตือน ที่ไปล้อเล่นกันนะครับว่า เดี๋ยวเปิดมาตรการระยะที่ 5 แล้ว ไปเที่ยวบริการที่ผับ หรือสถานบริการ ที่รโหฐาน เขารู้หมด ท่านรู้คนเดียว เวลาเกิดมีผู้ติดเชื้อขึ้นมานี่ ท่านทราบคนเดียว แล้ว แต่ว่าถ้าท่านเป็นแบบเดิมเป็นแบบกระดาษอาจจะมีเอากระดาษนั้นมาโชว์ได้ แนะนำว่า ถ้าสถานประกอบการที่จะผ่อนคลายในวันจันทร์นี่ สมควรใช้ Platform Thai Chana เพราะว่าจะเป็นความลับของท่านคนเดียว เวลาท่านเตือนก็เตือนคนเดียวว่าให้มาตรวจสะ มาตรวจเชื้อโควิดเท่านั้นนะครับ ไม่มีอยากอื่น ก็อยากฝากกราบเรียนประชาชนเท่านี้ครับ ขอบคุณครับ</w:t>
      </w:r>
    </w:p>
    <w:p>
      <w:pPr>
        <w:pStyle w:val="BodyText"/>
      </w:pPr>
      <w:r>
        <w:t xml:space="preserve">(คุณปาวีณา) นอกจากในส่วนของประชาชน ขอถามเผื่อเพราะว่าทางท่านโฆษกบอกว่าถ้าคนที่จะอยู่ในเฟส 5 ผับ บาร์ คาราโอเกะ ลงทะเบียน แล้วตอนนี้ผู้ประกอบการไปลงทะเบียนได้หรือยังคะ แล้วใช้เวลาประมาณเท่าไรถึงจะได้ QR Code แล้วเอามาใช้ // การลงทะเบียนนี่ต้องขออนุญาต รอหลังการประชุมวันจันทร์ ถ้าวันจันทร์ประชุมเสร็จแล้ว ประชุมเสร็จแล้วเรียบร้อยไม่มีการเปลี่ยนแปลง ไม่น่าจะเกินเที่ยงคืน ทุ่มหนึ่งหรืออย่างช้าสุดคือเที่ยงคืนคือเปิดให้แล้วนะครับ</w:t>
      </w:r>
    </w:p>
    <w:p>
      <w:pPr>
        <w:pStyle w:val="BodyText"/>
      </w:pPr>
      <w:r>
        <w:t xml:space="preserve">(คุณปวีณา) อันนี้คือเฉพาะกลุ่มที่จะเปิดให้เฟส 5 แล้วตอนนี้ เรื่องของเช็กเอาท์ เราเคลียร์กันกี่โมงคะ เพราะว่าตอนนี้คนที่เปิดผับ บาร์ คาราโอเกะคงจะอยู่ได้สักเที่ยงคืน ถ้าเป็นพนักงานอะไรพวกนี้จะมีปัญหาไหมคะ // คงไม่มีปัญหาผมจะบอกให้นะครับ และที่สำคัญผมลืมบอกคุณฟลุ๊กไปอันหนึ่ง ตอนนี้ถ้าท่านใช้แพลตฟอร์ม เวลาท่านใช้ในห้างสรรพสินค้า สมมติว่าท่านเข้าไปในห้างฯ ใหญ่ห้างฯ หนึ่ง ท่านไปเช็กอินนะครับ แล้วท่านเดินออกมายังไม่ได้เช็กเอาท์นะ ท่านไปเข้าอีกร้านหนึ่งท่านเช็กอินอีก ร้านจะหลุดอัตโนมัติ เราทำออโต้ เหมือนท่านทำชีวิตประจำวัน ท่านก็ยิง ๆ ไม่ต้องมานั่งยิงแล้วกด Check-out แล้ว เราทำออโต้ให้ท่านแล้ว เดี๋ยวของทำหลังบ้านอีกสักน่าจะเกินสัก 3-4 วันจบแล้ว เพราะฉะนั้นเวลาท่านไปร้านเล็ก ๆ จะได้ไม่ต้องมาบ่น หรือมีเสียงว่าต้องมาเสียเวลาเช็กเอาท์อีก ต้องวนกลับไปกลับมา ตอนนี้เราทำให้แล้ว คืออัตโนมัติแล้วว่า พอท่าน Check-in เหมือนปกติเลย ท่านไปท่านก็ Check-in ร้านนี้เลย ท่านไปต่อเสื้อต่อร้านที่ 2 ท่านไปดูร้านรองเท้าต่อร้านที่ 3 เป็นร้านที่ 1 ที่จะหลุดเป็นอัตโนมัตินะครับ แต่ขอความกรุณาอย่างเดียวครับ ช่วยประเมินเรทติ้ง ให้เราหน่อย เพราะอันนี้เป็นเครื่องมือสำคัญที่จะให้มาตรการผ่อนคลายมันเป็นไปได้อย่างมีประสิทธิภาพครับ</w:t>
      </w:r>
    </w:p>
    <w:p>
      <w:pPr>
        <w:pStyle w:val="BodyText"/>
      </w:pPr>
      <w:r>
        <w:t xml:space="preserve">(คุณปวีณา) ค่ะเรื่องของการเช็กอินเป็นครอบครัวหรือเป็นกลุ่ม อย่างเมื่อสักครู่ท่านคุณหมอบอกว่าอยากจะให้เป็นครอบครัว แต่บางคนจะไม่ค่อยไปกับครอบครับ ไปกับกลุ่มเพื่อนได้หรือเปล่า หรือว่าเป็นเพื่อนกันควรจะไป Check-in เป็นกลุ่มหรือเปล่า // จริง ๆ แล้วนี่มาตรการนี้ออกมาเพื่อครอบครัวไป ใจนะครับ เพราะเพื่อนเราน่าจะมีโทรศัพท์มือถือ เพราะฉะนั้นจะนัดออกไปได้อย่างไร เพื่อนกันก็ควรจะแยกกันเช็กไป เวลาท่านโดนตาม ท่านโดนตามคนเดียวนะ ถ้าไปเป็นกลุ่มเดี๋ยวก็โดนกันเป็นกลุ่มอีก เพราะฉะนั้นถ้าท่านไปกับเพื่อน ท่านก็แบ่งกันเช็กอินไป ก็ออโต้เช็กเอาท์ให้ แต่ในระบบของที่แอปพลิเคชัน ออโต้เช็กเอาท์จะเป็น เที่ยงคืนนะครับ จะไม่เหมือนกัน แต่แนะนำครับ Check-in เป็ขอให้ไปเป็นครอบครัวครับ เพราะว่าท่านจะได้จำได้ว่าไปกับใคร เป็นการสานสัมพันธ์ในครอบครัวครับ</w:t>
      </w:r>
    </w:p>
    <w:p>
      <w:pPr>
        <w:pStyle w:val="BodyText"/>
      </w:pPr>
      <w:r>
        <w:t xml:space="preserve">(คุณปวีณา) ค่ะสุดท้ายอยากให้คุณหมอฝากถึงคุณผู้ชมค่ะ ซึ่งหลาย ๆ คนก็มาสแกนให้ความร่วมมือเป็นอย่างดีแล้ว แต่มีผู้ประกอบการบางกลุ่ม ห้างสรรพสินค้า หรือว่าใน super market ต่าง ๆ ตอนนี้ระดับคะแนนลดลง อยากให้คุณหมอเชิญชวนให้สแกนกันเยอะ ๆ แล้วก็ให้ความไว้วางใจแอปพลิเคชันไทยชนะ</w:t>
      </w:r>
    </w:p>
    <w:p>
      <w:pPr>
        <w:pStyle w:val="BodyText"/>
      </w:pPr>
      <w:r>
        <w:t xml:space="preserve">(นายแพทย์พลวรรธน์) ครับ จริง ๆ แล้วผลที่ได้ของระบบไทยชนะ แพลตฟอร์มไทยชนะ ผลลัพธ์สุดท้ายคือ ความปลอดภัยของพี่น้องประชาชน ก็อยากจะฝากกราบเรียนพี่น้องประชาชนนะครับ แล้วก็ทำ Rating นะครับ ผมได้รับโทรศัพท์มากมายโทรมาบอกว่าร้านนี้ไม่ยอมมี ร้านนี้ไม่ยอมให้เช็ก ร้านนี้ไม่ยอมให้เช็กอิน ร้านนี้ไม่ยอมให้เช็กเอาท์ ก็ขอบคุณก็เป็นกำลังใจให้ทีมงานพัฒนาต่อไป และที่สำคัญครับ อีกหน่อยนี่ที่เราทราบนี่นะครับ ที่เราถกเถียงกันมากมาย Travel Bubble ที่ให้ต่างชาติเข้ามา มันขับเคลื่อนนะครับ ถ้ามาตรการพวกนี้เราไม่เข้มข้นนะครับ เรายังมีการหย่อนยาน ต่างชาติที่เข้ามาเห็น จะเข้ามาเห็น ไม่จริงอย่างที่เราคุย เดี๋ยวชื่อเสียงประเทศเราก็จะเสียไปนะครับ ก็คิดว่าอันนี้ขอฝากครับผู้ประกอบการช่วยเข้มนิดเดียวนะครับตรงทางเข้าทางออก เพื่อให้เรานี่ ควบคุม และมาตรการผ่อนคลาย ใครก็ไม่อยากโดนบังคับครับ แต่ว่ารอบนี้เป็นวิถีชีวิตใหม่ อย่างที่ขึ้นว่า ชีวิตวิถีใหม่เดินทางปลอดภัยใส่ใจไทยชนะครับ ขอบคุณครับสวัสดีครับ</w:t>
      </w:r>
    </w:p>
    <w:p>
      <w:pPr>
        <w:pStyle w:val="BodyText"/>
      </w:pPr>
      <w:r>
        <w:t xml:space="preserve">(คุณปวีณา) กราบขอบพระคุณนะคะ นายแพทย์พลวรรธน์ วิทูรกลชิต นะคะ ผู้ตรวจราชการกระทรวงดิจิทัลเพื่อเศษฐกิจและสังคม ณ วันนี้ กลุ่มผู้ผลิต กลุ่มคนที่คิดค้นในเรื่องของแอปพลิเคชัน และแพลตฟอร์มไทยชนะ คุณผู้ชมรวมถึงประชาชนทั่วประเทศตรวจสอบตัวเองและให้หน่วยงานที่เกี่ยวข้องมาช่วยควบคุมโรคได้อย่างสะดวก และรวดเร็วมากยิ่งขึ้น แต่สุดท้ายอยู่ที่ว่าเรานั้นจะสามารถที่จะคงเรื่องของมาตรการไว้เหมือนเดิมได้หรือเปล่า 5 มาตรการบวก 1 ไทยชนะนะคะ ประเทศไทยเรานั้นพ้นจากเรื่องการกลับมาระบาดอีกครั้งของไวรัส COVID-19 ลำดับต่อไปนะคะขอเชิญ ท่านณัฐภาณุ นพคุณ อธิบดีกรมสารนิเทศ และโฆษกกระทรวงการต่างประเทศ ท่านณัฐภาณุ นพคุณ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นะคะ อธิบดีกรมสารนิเทศ และโฆษกกระทรวงการต่างประเทศ นะคะ อย่าลืมว่า 5 มาตรการบวกกับอีก 1 Application ไทยชนะ จะทำให้เราสามารถผ่านพ้นเรื่องของสถานการณ์ไวรัสโควิดนี้ไปได้ หมดเวลาของการแถลงข่าวจากศูนย์บริหารสถานการณ์โควิด*1วันนี้ดิฉันปวีณา ฟักทอง พร้อมทีมงานลาไปก่อน สวัสดีค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6 มิ.ย. 63)</dc:title>
  <dc:creator/>
  <cp:keywords/>
  <dcterms:created xsi:type="dcterms:W3CDTF">2021-03-23T08:45:44Z</dcterms:created>
  <dcterms:modified xsi:type="dcterms:W3CDTF">2021-03-23T08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มิถุนายน 2563 เวลา 10.45 น.</vt:lpwstr>
  </property>
  <property fmtid="{D5CDD505-2E9C-101B-9397-08002B2CF9AE}" pid="3" name="subtitle">
    <vt:lpwstr/>
  </property>
</Properties>
</file>